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018137" w14:textId="77777777" w:rsidR="00E42666" w:rsidRDefault="00E42666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</w:p>
    <w:p w14:paraId="40AD76D0" w14:textId="77777777" w:rsidR="00E42666" w:rsidRDefault="00E42666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</w:p>
    <w:p w14:paraId="1C3E0D8E" w14:textId="6FC7023B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</w:t>
      </w:r>
      <w:r w:rsidR="00D6308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17101CC9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885547">
        <w:rPr>
          <w:rFonts w:asciiTheme="minorHAnsi" w:hAnsiTheme="minorHAnsi" w:cstheme="minorHAnsi"/>
          <w:sz w:val="22"/>
          <w:szCs w:val="22"/>
        </w:rPr>
        <w:t xml:space="preserve">Bc. </w:t>
      </w:r>
      <w:r w:rsidR="005E4A57">
        <w:rPr>
          <w:rFonts w:asciiTheme="minorHAnsi" w:hAnsiTheme="minorHAnsi" w:cstheme="minorHAnsi"/>
          <w:sz w:val="22"/>
          <w:szCs w:val="22"/>
        </w:rPr>
        <w:t>Nikola Zavřelová</w:t>
      </w:r>
    </w:p>
    <w:p w14:paraId="00D6BB86" w14:textId="4D1D3EC0" w:rsidR="0073639B" w:rsidRDefault="00D6308A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="00A40E93" w:rsidRPr="009C322A">
        <w:rPr>
          <w:rFonts w:asciiTheme="minorHAnsi" w:hAnsiTheme="minorHAnsi" w:cstheme="minorHAnsi"/>
          <w:sz w:val="22"/>
          <w:szCs w:val="22"/>
        </w:rPr>
        <w:t xml:space="preserve"> </w:t>
      </w:r>
      <w:r w:rsidR="007E17F3">
        <w:rPr>
          <w:rFonts w:asciiTheme="minorHAnsi" w:hAnsiTheme="minorHAnsi" w:cstheme="minorHAnsi"/>
          <w:sz w:val="22"/>
          <w:szCs w:val="22"/>
        </w:rPr>
        <w:t>diplomové práce (DP)</w:t>
      </w:r>
      <w:r w:rsidR="007E17F3" w:rsidRPr="009C322A">
        <w:rPr>
          <w:rFonts w:asciiTheme="minorHAnsi" w:hAnsiTheme="minorHAnsi" w:cstheme="minorHAnsi"/>
          <w:sz w:val="22"/>
          <w:szCs w:val="22"/>
        </w:rPr>
        <w:t>:</w:t>
      </w:r>
      <w:r w:rsidR="007E17F3">
        <w:rPr>
          <w:rFonts w:asciiTheme="minorHAnsi" w:hAnsiTheme="minorHAnsi" w:cstheme="minorHAnsi"/>
          <w:sz w:val="22"/>
          <w:szCs w:val="22"/>
        </w:rPr>
        <w:t xml:space="preserve"> </w:t>
      </w:r>
      <w:r w:rsidR="00D34DB0">
        <w:rPr>
          <w:rFonts w:asciiTheme="minorHAnsi" w:hAnsiTheme="minorHAnsi" w:cstheme="minorHAnsi"/>
          <w:sz w:val="22"/>
          <w:szCs w:val="22"/>
        </w:rPr>
        <w:t>doc. Ing. Marie Paseková, Ph.D.</w:t>
      </w:r>
    </w:p>
    <w:p w14:paraId="09E4DE65" w14:textId="6615441D" w:rsidR="0073639B" w:rsidRDefault="0073639B" w:rsidP="0073639B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144F5B">
        <w:rPr>
          <w:rFonts w:cstheme="minorHAnsi"/>
        </w:rPr>
        <w:t>D</w:t>
      </w:r>
      <w:r w:rsidRPr="00A40E93">
        <w:rPr>
          <w:rFonts w:cstheme="minorHAnsi"/>
        </w:rPr>
        <w:t>P:</w:t>
      </w:r>
      <w:r>
        <w:rPr>
          <w:rFonts w:cstheme="minorHAnsi"/>
        </w:rPr>
        <w:t xml:space="preserve"> </w:t>
      </w:r>
      <w:r w:rsidR="005E4A57">
        <w:rPr>
          <w:rFonts w:cstheme="minorHAnsi"/>
        </w:rPr>
        <w:t>Evidence dlouhodobého majetku ve vybrané společnosti</w:t>
      </w:r>
    </w:p>
    <w:p w14:paraId="35028D0F" w14:textId="0F18BB2E" w:rsidR="00A40E93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>Ak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D34DB0">
            <w:rPr>
              <w:rFonts w:asciiTheme="minorHAnsi" w:hAnsiTheme="minorHAnsi" w:cstheme="minorHAnsi"/>
              <w:sz w:val="22"/>
              <w:szCs w:val="22"/>
            </w:rPr>
            <w:t>2022/2023</w:t>
          </w:r>
        </w:sdtContent>
      </w:sdt>
    </w:p>
    <w:p w14:paraId="4F696F62" w14:textId="77777777" w:rsidR="007E17F3" w:rsidRPr="009C322A" w:rsidRDefault="007E17F3" w:rsidP="007E17F3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3CD89C0C" w14:textId="77777777" w:rsidR="007E17F3" w:rsidRPr="006C4198" w:rsidRDefault="007E17F3" w:rsidP="007E17F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5CE7471C" w14:textId="77777777" w:rsidR="007E17F3" w:rsidRDefault="007E17F3" w:rsidP="007E17F3">
      <w:pPr>
        <w:pStyle w:val="ListParagraph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2F9FD357" w14:textId="77777777" w:rsidR="007E17F3" w:rsidRDefault="007E17F3" w:rsidP="007E17F3">
      <w:pPr>
        <w:pStyle w:val="ListParagraph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DP a nelze takovou práci doporučit k obhajobě.</w:t>
      </w:r>
    </w:p>
    <w:p w14:paraId="217B861A" w14:textId="005C3014" w:rsidR="007E17F3" w:rsidRDefault="007E17F3" w:rsidP="007E17F3">
      <w:pPr>
        <w:pStyle w:val="ListParagraph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Oponent </w:t>
      </w:r>
      <w:r w:rsidR="007539AC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5E246CB9" w14:textId="77777777" w:rsidR="007E17F3" w:rsidRDefault="007E17F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1AD4509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TableGrid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0C3CFFB5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40ADDD94" w:rsidR="000E094A" w:rsidRDefault="00B37CF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28AD4AC" w14:textId="77777777" w:rsidR="007E17F3" w:rsidRPr="008B781B" w:rsidRDefault="007E17F3" w:rsidP="007E17F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 xml:space="preserve">srozumitelnost formulace cílů práce a použitých metod zpracování práce; zhodnocení cílů práce v souladu s tématem práce; zvolené metody a postupy použité pro naplnění cílů práce. </w:t>
            </w:r>
          </w:p>
          <w:p w14:paraId="618F440D" w14:textId="70C34F23" w:rsidR="00D34DB0" w:rsidRPr="000E094A" w:rsidRDefault="00D34DB0" w:rsidP="00D34DB0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0D001E">
              <w:rPr>
                <w:sz w:val="24"/>
                <w:szCs w:val="24"/>
              </w:rPr>
              <w:t>Cílem diplomové práce je</w:t>
            </w:r>
            <w:r w:rsidR="005E4A57">
              <w:rPr>
                <w:sz w:val="24"/>
                <w:szCs w:val="24"/>
              </w:rPr>
              <w:t xml:space="preserve"> sjednocení evidence dlouhodobého majetku a výpočet daňových odpisů ve vybrané společnosti</w:t>
            </w:r>
            <w:r w:rsidRPr="000D001E"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sz w:val="24"/>
              </w:rPr>
              <w:t>Navržené metody a postupy jsou adekvátní pro zpracování dané problematiky. C</w:t>
            </w:r>
            <w:r>
              <w:rPr>
                <w:rFonts w:cstheme="minorHAnsi"/>
              </w:rPr>
              <w:t xml:space="preserve">íl práce je v souladu se zadáním práce. 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A103C8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44CD60B6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031E3845" w:rsidR="000E094A" w:rsidRDefault="00BE2E5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578C5D6A" w:rsidR="008B781B" w:rsidRP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168B87EE" w14:textId="76FFCE45" w:rsidR="00810BF1" w:rsidRDefault="00810BF1" w:rsidP="00810BF1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Autorka čerpá teoretické poznatky z velkého počtu literárních zdrojů. </w:t>
            </w:r>
            <w:r>
              <w:rPr>
                <w:color w:val="000000" w:themeColor="text1"/>
              </w:rPr>
              <w:t>Prostřednictvím teoretické části práce je vytvořeno východisko pro část praktickou, která se zabývá</w:t>
            </w:r>
            <w:r w:rsidR="00F5284A">
              <w:rPr>
                <w:color w:val="000000" w:themeColor="text1"/>
              </w:rPr>
              <w:t xml:space="preserve"> problematikou dlouhodobého majetku</w:t>
            </w:r>
            <w:r w:rsidR="005E4A57">
              <w:rPr>
                <w:color w:val="000000" w:themeColor="text1"/>
              </w:rPr>
              <w:t xml:space="preserve">, účetní </w:t>
            </w:r>
            <w:r w:rsidR="00B37CFC">
              <w:rPr>
                <w:color w:val="000000" w:themeColor="text1"/>
              </w:rPr>
              <w:t xml:space="preserve">uzávěrkou a </w:t>
            </w:r>
            <w:r w:rsidR="005E4A57">
              <w:rPr>
                <w:color w:val="000000" w:themeColor="text1"/>
              </w:rPr>
              <w:t>závěrkou a auditem.</w:t>
            </w:r>
          </w:p>
          <w:p w14:paraId="01EA75FA" w14:textId="77777777" w:rsidR="00810BF1" w:rsidRPr="000E094A" w:rsidRDefault="00810BF1" w:rsidP="00810BF1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Diplomantka vhodně zvolila domácí a zahraniční zdroje. Způsob citování je proveden adekvátním způsobem.</w:t>
            </w:r>
          </w:p>
          <w:p w14:paraId="6C0F004D" w14:textId="77777777" w:rsidR="00810BF1" w:rsidRPr="000E094A" w:rsidRDefault="00810BF1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1DD9C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33FA9A9B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2FF52E9B" w:rsidR="000E094A" w:rsidRDefault="00B37CF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6158FC97" w:rsid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</w:p>
          <w:p w14:paraId="339BD76E" w14:textId="6A315B43" w:rsidR="000E094A" w:rsidRDefault="00BE2E5C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Analytická část využívá poznatků z teorie. </w:t>
            </w:r>
            <w:r w:rsidR="00C102E8">
              <w:rPr>
                <w:rFonts w:cstheme="minorHAnsi"/>
              </w:rPr>
              <w:t>V </w:t>
            </w:r>
            <w:r>
              <w:rPr>
                <w:rFonts w:cstheme="minorHAnsi"/>
              </w:rPr>
              <w:t>této</w:t>
            </w:r>
            <w:r w:rsidR="00C102E8">
              <w:rPr>
                <w:rFonts w:cstheme="minorHAnsi"/>
              </w:rPr>
              <w:t xml:space="preserve"> části diplomantka </w:t>
            </w:r>
            <w:r w:rsidR="00F5284A">
              <w:rPr>
                <w:rFonts w:cstheme="minorHAnsi"/>
              </w:rPr>
              <w:t>analyzuje evidenci dlouhodobého majetku, ocenění, účtování, zařazení, odpisování a vyřazení majetku</w:t>
            </w:r>
            <w:r w:rsidR="00C102E8">
              <w:rPr>
                <w:rFonts w:cstheme="minorHAnsi"/>
              </w:rPr>
              <w:t>.</w:t>
            </w:r>
            <w:r w:rsidR="000802D7">
              <w:rPr>
                <w:rFonts w:cstheme="minorHAnsi"/>
              </w:rPr>
              <w:t xml:space="preserve"> </w:t>
            </w:r>
          </w:p>
          <w:p w14:paraId="35DEE838" w14:textId="0F83B9DE" w:rsidR="000802D7" w:rsidRPr="000E094A" w:rsidRDefault="000802D7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Diplomantka dostatečně popsala postup aplikace metod práce.</w:t>
            </w:r>
          </w:p>
          <w:p w14:paraId="7CA46D33" w14:textId="77777777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6F79C3B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4314D9D" w14:textId="02870D8F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21FCFDD" w14:textId="77777777" w:rsidR="00F5284A" w:rsidRPr="000E094A" w:rsidRDefault="00F528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A80FE27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7E17F3">
              <w:rPr>
                <w:rFonts w:cstheme="minorHAnsi"/>
                <w:b/>
              </w:rPr>
              <w:t>projektová</w:t>
            </w:r>
            <w:r w:rsidR="008E2072" w:rsidRPr="007E17F3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0729DC17" w:rsidR="000E094A" w:rsidRDefault="00BE2E5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3B620452" w:rsidR="004D378C" w:rsidRPr="008B781B" w:rsidRDefault="007E17F3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návaznost řešící části práce na teorii a na výsledky analýz; podloženost návrhů odpovídajícími argumenty; splnění stanovených cílů. U DP s výzkumným zaměřením je nutno zaměřit se na diskuzi výsledků a jejich zhodnocení. </w:t>
            </w:r>
          </w:p>
          <w:p w14:paraId="6B47E1B3" w14:textId="50E50E3C" w:rsidR="000E094A" w:rsidRPr="000E094A" w:rsidRDefault="00EB0ED4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rojektová č</w:t>
            </w:r>
            <w:r w:rsidR="00BE2E5C">
              <w:rPr>
                <w:rFonts w:cstheme="minorHAnsi"/>
              </w:rPr>
              <w:t>ást navazuje jak na teoretickou část, tak i na výsledky analýz. Předložené návrhy jsou podloženy odpovídajícími argumenty.</w:t>
            </w:r>
            <w:r w:rsidR="000802D7">
              <w:rPr>
                <w:rFonts w:cstheme="minorHAnsi"/>
              </w:rPr>
              <w:t xml:space="preserve"> Diplomantka </w:t>
            </w:r>
            <w:r w:rsidR="00B37CFC">
              <w:rPr>
                <w:rFonts w:cstheme="minorHAnsi"/>
              </w:rPr>
              <w:t>sjednotila evidenci dlouhodobého majetku a také zjednodušila a zautomatizovala výpočet daňových odpisů</w:t>
            </w:r>
            <w:r w:rsidR="000802D7">
              <w:rPr>
                <w:rFonts w:cstheme="minorHAnsi"/>
              </w:rPr>
              <w:t>.</w:t>
            </w:r>
            <w:r w:rsidR="00BE2E5C">
              <w:rPr>
                <w:rFonts w:cstheme="minorHAnsi"/>
              </w:rPr>
              <w:t xml:space="preserve"> Hlavní cíl práce byl splněn.</w:t>
            </w:r>
          </w:p>
          <w:p w14:paraId="3FAA80A5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A16647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31485679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4B7DC96E" w:rsidR="000E094A" w:rsidRDefault="00B37CF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5049F742" w:rsidR="004D378C" w:rsidRPr="008B781B" w:rsidRDefault="007E17F3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.</w:t>
            </w:r>
          </w:p>
          <w:p w14:paraId="03855CAC" w14:textId="77777777" w:rsidR="000802D7" w:rsidRPr="00C74398" w:rsidRDefault="000802D7" w:rsidP="000802D7">
            <w:pPr>
              <w:spacing w:before="120"/>
              <w:jc w:val="both"/>
            </w:pPr>
            <w:r w:rsidRPr="00C74398">
              <w:t>Diplomová práce splňuje cíle práce, které jsou vytyčeny v její úvodní části. Jednotlivé kapitoly na sebe logicky navazují. Projektová část využívá poznatky z předchozích částí teoretické a analytické. V práci je správně použita terminologie. V práci jsou použity předepsané normy citování.</w:t>
            </w:r>
          </w:p>
          <w:p w14:paraId="2E40D879" w14:textId="77777777" w:rsidR="000802D7" w:rsidRPr="00C74398" w:rsidRDefault="000802D7" w:rsidP="000802D7">
            <w:pPr>
              <w:spacing w:before="120"/>
              <w:jc w:val="both"/>
            </w:pPr>
            <w:r w:rsidRPr="00C74398">
              <w:t>K formální stránce práce stejně jako k jazykové a grafické úrovni nemám zásadní připomínky. Formální úprava diplomové práce respektuje obsahovou logiku diplomové práce a podle mého názoru požadavkům kladeným na diplomovou práci odpovídá.</w:t>
            </w: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TableGrid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75B7FA8E" w:rsidR="009C7318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68BEC5F9" w:rsidR="009C7318" w:rsidRDefault="00B37CF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D6308A" w:rsidRPr="000E094A" w14:paraId="045E2215" w14:textId="77777777" w:rsidTr="00D6308A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A22DBC7" w14:textId="1E74F81E" w:rsidR="00D6308A" w:rsidRPr="000E094A" w:rsidRDefault="000802D7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0" w:name="_Hlk98164743"/>
            <w:r w:rsidRPr="00C74398">
              <w:t>Diplomantce se podařilo</w:t>
            </w:r>
            <w:r w:rsidR="00A068A0">
              <w:rPr>
                <w:rFonts w:cstheme="minorHAnsi"/>
              </w:rPr>
              <w:t xml:space="preserve"> sjednotit evidenci dlouhodobého majetku a také zjednoduši</w:t>
            </w:r>
            <w:r w:rsidR="00AA1BFD">
              <w:rPr>
                <w:rFonts w:cstheme="minorHAnsi"/>
              </w:rPr>
              <w:t>t</w:t>
            </w:r>
            <w:r w:rsidR="00A068A0">
              <w:rPr>
                <w:rFonts w:cstheme="minorHAnsi"/>
              </w:rPr>
              <w:t xml:space="preserve"> a zautomatizova</w:t>
            </w:r>
            <w:r w:rsidR="00AA1BFD">
              <w:rPr>
                <w:rFonts w:cstheme="minorHAnsi"/>
              </w:rPr>
              <w:t>t</w:t>
            </w:r>
            <w:r w:rsidR="00A068A0">
              <w:rPr>
                <w:rFonts w:cstheme="minorHAnsi"/>
              </w:rPr>
              <w:t xml:space="preserve"> výpočet daňových odpisů</w:t>
            </w:r>
            <w:r>
              <w:t xml:space="preserve">. </w:t>
            </w:r>
            <w:r w:rsidRPr="00C74398">
              <w:t>Teoretická část sumarizuje východiska pro část praktickou</w:t>
            </w:r>
            <w:r>
              <w:t>.</w:t>
            </w:r>
            <w:r w:rsidRPr="00C74398">
              <w:t xml:space="preserve"> </w:t>
            </w:r>
            <w:r w:rsidRPr="00EF4D57">
              <w:t xml:space="preserve">Na základě analýzy </w:t>
            </w:r>
            <w:r w:rsidR="00AA1BFD">
              <w:t>evidence dlouhodobého majetku</w:t>
            </w:r>
            <w:r>
              <w:t xml:space="preserve"> </w:t>
            </w:r>
            <w:r w:rsidR="00EB0ED4">
              <w:t>diplomantka</w:t>
            </w:r>
            <w:r w:rsidR="00B727E2">
              <w:t xml:space="preserve"> </w:t>
            </w:r>
            <w:r w:rsidR="00B727E2" w:rsidRPr="00EF4D57">
              <w:t>v projektové části</w:t>
            </w:r>
            <w:r w:rsidR="00EB0ED4">
              <w:t xml:space="preserve"> </w:t>
            </w:r>
            <w:r w:rsidR="00AA1BFD">
              <w:t>připravila společnost na převedení evidence dlouhodobého majetku do nového programu</w:t>
            </w:r>
            <w:r w:rsidR="00EF76F8">
              <w:t>, sjednotila evidenci dlouhodobého majetku a nastavila odpisován</w:t>
            </w:r>
            <w:r w:rsidR="00D70693">
              <w:t>í</w:t>
            </w:r>
            <w:r w:rsidR="00EF76F8">
              <w:t xml:space="preserve"> a kontrolu nové evidence.</w:t>
            </w:r>
            <w:r w:rsidRPr="00EF4D57">
              <w:t xml:space="preserve"> </w:t>
            </w:r>
            <w:r w:rsidR="00AA1BFD">
              <w:t xml:space="preserve">V závěru práce diplomantka shrnula </w:t>
            </w:r>
            <w:r w:rsidR="00AA1BFD" w:rsidRPr="00EF4D57">
              <w:t xml:space="preserve">přínosy vypracovaného projektu </w:t>
            </w:r>
            <w:r w:rsidR="00AA1BFD">
              <w:t xml:space="preserve">a také jeho </w:t>
            </w:r>
            <w:r w:rsidR="00AA1BFD" w:rsidRPr="00EF4D57">
              <w:t>rizika</w:t>
            </w:r>
            <w:r w:rsidR="00AA1BFD">
              <w:t>. Cíl práce byl úspěšně naplněn.</w:t>
            </w:r>
          </w:p>
          <w:p w14:paraId="165635E4" w14:textId="77777777" w:rsidR="00D6308A" w:rsidRPr="000E094A" w:rsidRDefault="00D6308A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bookmarkEnd w:id="0"/>
    <w:p w14:paraId="5C15DC76" w14:textId="738341F9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7A537A67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7E17F3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7E17F3">
        <w:rPr>
          <w:rFonts w:cstheme="minorHAnsi"/>
          <w:b/>
        </w:rPr>
        <w:t>:</w:t>
      </w:r>
    </w:p>
    <w:p w14:paraId="55DA52BC" w14:textId="6479253E" w:rsidR="005C4ACA" w:rsidRDefault="00EF76F8" w:rsidP="005C4ACA">
      <w:pPr>
        <w:pStyle w:val="ListParagraph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Jak je to s odpisy u dlouhodobého nehmotného majetku podle Zákona o daních z příjmů č. 586/1992 Sb. v současném znění? </w:t>
      </w:r>
    </w:p>
    <w:p w14:paraId="1991DEDB" w14:textId="660E9D62" w:rsidR="005C4ACA" w:rsidRPr="005C4ACA" w:rsidRDefault="00EF76F8" w:rsidP="005C4ACA">
      <w:pPr>
        <w:pStyle w:val="ListParagraph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 se vertikální a horizontální analýza DM projevila do projektové části?</w:t>
      </w: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34529348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786335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786335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6B31C54A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3-05-04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786335">
            <w:rPr>
              <w:rFonts w:cstheme="minorHAnsi"/>
            </w:rPr>
            <w:t>04.05.2023</w:t>
          </w:r>
        </w:sdtContent>
      </w:sdt>
      <w:r w:rsidR="0085398A">
        <w:rPr>
          <w:rFonts w:cstheme="minorHAnsi"/>
        </w:rPr>
        <w:tab/>
      </w:r>
    </w:p>
    <w:p w14:paraId="73443A4F" w14:textId="5FF127A9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</w:t>
      </w:r>
      <w:r w:rsidR="00D6308A">
        <w:rPr>
          <w:rFonts w:cstheme="minorHAnsi"/>
        </w:rPr>
        <w:t>oponenta</w:t>
      </w:r>
      <w:r w:rsidR="009C7318">
        <w:rPr>
          <w:rFonts w:cstheme="minorHAnsi"/>
        </w:rPr>
        <w:t xml:space="preserve">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  <w:bookmarkStart w:id="1" w:name="_GoBack"/>
      <w:bookmarkEnd w:id="1"/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61C44" w14:textId="77777777" w:rsidR="00CD12C3" w:rsidRDefault="00CD12C3" w:rsidP="00A40E93">
      <w:pPr>
        <w:spacing w:after="0" w:line="240" w:lineRule="auto"/>
      </w:pPr>
      <w:r>
        <w:separator/>
      </w:r>
    </w:p>
  </w:endnote>
  <w:endnote w:type="continuationSeparator" w:id="0">
    <w:p w14:paraId="29482733" w14:textId="77777777" w:rsidR="00CD12C3" w:rsidRDefault="00CD12C3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E5601D" w14:textId="77777777" w:rsidR="00CD12C3" w:rsidRDefault="00CD12C3" w:rsidP="00A40E93">
      <w:pPr>
        <w:spacing w:after="0" w:line="240" w:lineRule="auto"/>
      </w:pPr>
      <w:r>
        <w:separator/>
      </w:r>
    </w:p>
  </w:footnote>
  <w:footnote w:type="continuationSeparator" w:id="0">
    <w:p w14:paraId="35776450" w14:textId="77777777" w:rsidR="00CD12C3" w:rsidRDefault="00CD12C3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Header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08"/>
  <w:hyphenationZone w:val="425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xNDG0sDQxMTAzszRW0lEKTi0uzszPAykwqgUAaYDJ9SwAAAA="/>
  </w:docVars>
  <w:rsids>
    <w:rsidRoot w:val="00BA16DD"/>
    <w:rsid w:val="000345BC"/>
    <w:rsid w:val="000802D7"/>
    <w:rsid w:val="000C0458"/>
    <w:rsid w:val="000E094A"/>
    <w:rsid w:val="000E4582"/>
    <w:rsid w:val="00144F5B"/>
    <w:rsid w:val="001614BE"/>
    <w:rsid w:val="0024258E"/>
    <w:rsid w:val="0029651C"/>
    <w:rsid w:val="002C5ED6"/>
    <w:rsid w:val="004D378C"/>
    <w:rsid w:val="005C4ACA"/>
    <w:rsid w:val="005E4A57"/>
    <w:rsid w:val="00607710"/>
    <w:rsid w:val="0067082B"/>
    <w:rsid w:val="00694399"/>
    <w:rsid w:val="0073639B"/>
    <w:rsid w:val="007539AC"/>
    <w:rsid w:val="007553A6"/>
    <w:rsid w:val="00786335"/>
    <w:rsid w:val="007E17F3"/>
    <w:rsid w:val="00810BF1"/>
    <w:rsid w:val="0085398A"/>
    <w:rsid w:val="00885547"/>
    <w:rsid w:val="008B781B"/>
    <w:rsid w:val="008E2072"/>
    <w:rsid w:val="00974EA2"/>
    <w:rsid w:val="00987B93"/>
    <w:rsid w:val="009C322A"/>
    <w:rsid w:val="009C7318"/>
    <w:rsid w:val="00A068A0"/>
    <w:rsid w:val="00A40E93"/>
    <w:rsid w:val="00A7527E"/>
    <w:rsid w:val="00AA1BFD"/>
    <w:rsid w:val="00B14451"/>
    <w:rsid w:val="00B37CFC"/>
    <w:rsid w:val="00B727E2"/>
    <w:rsid w:val="00BA16DD"/>
    <w:rsid w:val="00BE2E5C"/>
    <w:rsid w:val="00C102E8"/>
    <w:rsid w:val="00CA34A9"/>
    <w:rsid w:val="00CD12C3"/>
    <w:rsid w:val="00D34DB0"/>
    <w:rsid w:val="00D6308A"/>
    <w:rsid w:val="00D70693"/>
    <w:rsid w:val="00DC7D52"/>
    <w:rsid w:val="00E22423"/>
    <w:rsid w:val="00E42666"/>
    <w:rsid w:val="00EB0ED4"/>
    <w:rsid w:val="00ED2EE2"/>
    <w:rsid w:val="00EF1720"/>
    <w:rsid w:val="00EF76F8"/>
    <w:rsid w:val="00F367FF"/>
    <w:rsid w:val="00F5284A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0E93"/>
  </w:style>
  <w:style w:type="paragraph" w:styleId="Footer">
    <w:name w:val="footer"/>
    <w:basedOn w:val="Normal"/>
    <w:link w:val="Footer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C731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Placeholder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A0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E083B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428993701B6604CB0097A8359875773" ma:contentTypeVersion="14" ma:contentTypeDescription="Vytvoří nový dokument" ma:contentTypeScope="" ma:versionID="d7b44ccbf40bf7a45adcd521f19e75b2">
  <xsd:schema xmlns:xsd="http://www.w3.org/2001/XMLSchema" xmlns:xs="http://www.w3.org/2001/XMLSchema" xmlns:p="http://schemas.microsoft.com/office/2006/metadata/properties" xmlns:ns3="dd6a5568-b3f0-44ce-bcb9-e08a74c5df3e" xmlns:ns4="73824570-c6db-4372-aa03-3734505f3e4e" targetNamespace="http://schemas.microsoft.com/office/2006/metadata/properties" ma:root="true" ma:fieldsID="67a2abbad7bf62e67c54985b0bd570bb" ns3:_="" ns4:_="">
    <xsd:import namespace="dd6a5568-b3f0-44ce-bcb9-e08a74c5df3e"/>
    <xsd:import namespace="73824570-c6db-4372-aa03-3734505f3e4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6a5568-b3f0-44ce-bcb9-e08a74c5df3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824570-c6db-4372-aa03-3734505f3e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3761343-9E32-4BE2-AF5D-67C3477CF3B8}">
  <ds:schemaRefs>
    <ds:schemaRef ds:uri="http://schemas.openxmlformats.org/package/2006/metadata/core-properties"/>
    <ds:schemaRef ds:uri="dd6a5568-b3f0-44ce-bcb9-e08a74c5df3e"/>
    <ds:schemaRef ds:uri="73824570-c6db-4372-aa03-3734505f3e4e"/>
    <ds:schemaRef ds:uri="http://purl.org/dc/dcmitype/"/>
    <ds:schemaRef ds:uri="http://schemas.microsoft.com/office/2006/metadata/properties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B48904AA-1DA3-4040-ABA4-0257360C7A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6a5568-b3f0-44ce-bcb9-e08a74c5df3e"/>
    <ds:schemaRef ds:uri="73824570-c6db-4372-aa03-3734505f3e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2</Pages>
  <Words>691</Words>
  <Characters>3944</Characters>
  <Application>Microsoft Office Word</Application>
  <DocSecurity>0</DocSecurity>
  <Lines>32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Marie Paseková</cp:lastModifiedBy>
  <cp:revision>6</cp:revision>
  <cp:lastPrinted>2023-05-02T07:38:00Z</cp:lastPrinted>
  <dcterms:created xsi:type="dcterms:W3CDTF">2023-05-02T06:25:00Z</dcterms:created>
  <dcterms:modified xsi:type="dcterms:W3CDTF">2023-05-02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28993701B6604CB0097A8359875773</vt:lpwstr>
  </property>
</Properties>
</file>